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2.xml" ContentType="application/vnd.openxmlformats-officedocument.customXml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word/fontTable.xml" ContentType="application/vnd.openxmlformats-officedocument.wordprocessingml.fontTable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8E5C12F" w14:textId="77777777" w:rsidR="00F524FE" w:rsidRDefault="00F524FE" w:rsidP="00F524FE">
      <w:pPr>
        <w:spacing w:before="120" w:after="160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noProof/>
        </w:rPr>
        <w:drawing>
          <wp:inline distT="0" distB="0" distL="0" distR="0" wp14:anchorId="3AC3FDA7" wp14:editId="0BE6B6EE">
            <wp:extent cx="751205" cy="808990"/>
            <wp:effectExtent l="0" t="0" r="0" b="0"/>
            <wp:docPr id="1" name="Image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 l="-44" t="-41" r="-44" b="-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1205" cy="808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6F03F5" w14:textId="6CB5AE7D" w:rsidR="00F524FE" w:rsidRPr="00D75B50" w:rsidRDefault="00BE516A" w:rsidP="001469DD">
      <w:pPr>
        <w:widowControl w:val="0"/>
        <w:spacing w:after="60" w:line="240" w:lineRule="auto"/>
        <w:jc w:val="center"/>
        <w:rPr>
          <w:rFonts w:ascii="Times New Roman" w:hAnsi="Times New Roman" w:cs="Times New Roman"/>
          <w:b/>
          <w:bCs/>
          <w:iCs/>
          <w:sz w:val="28"/>
          <w:szCs w:val="28"/>
          <w:lang w:val="en-GB"/>
        </w:rPr>
      </w:pPr>
      <w:r w:rsidRPr="00D75B50">
        <w:rPr>
          <w:rFonts w:ascii="Times New Roman" w:hAnsi="Times New Roman" w:cs="Times New Roman"/>
          <w:b/>
          <w:bCs/>
          <w:iCs/>
          <w:sz w:val="28"/>
          <w:szCs w:val="28"/>
          <w:lang w:val="en-GB"/>
        </w:rPr>
        <w:t>STATEMENT OF VIETNAM</w:t>
      </w:r>
    </w:p>
    <w:p w14:paraId="02DC8A11" w14:textId="08796E19" w:rsidR="001469DD" w:rsidRDefault="00D75B50" w:rsidP="001469DD">
      <w:pPr>
        <w:widowControl w:val="0"/>
        <w:autoSpaceDE w:val="0"/>
        <w:autoSpaceDN w:val="0"/>
        <w:adjustRightInd w:val="0"/>
        <w:spacing w:after="6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75B50">
        <w:rPr>
          <w:rFonts w:ascii="Times New Roman" w:hAnsi="Times New Roman" w:cs="Times New Roman"/>
          <w:b/>
          <w:sz w:val="28"/>
          <w:szCs w:val="28"/>
        </w:rPr>
        <w:t xml:space="preserve">At the </w:t>
      </w:r>
      <w:r w:rsidR="001469DD">
        <w:rPr>
          <w:rFonts w:ascii="Times New Roman" w:hAnsi="Times New Roman" w:cs="Times New Roman"/>
          <w:b/>
          <w:sz w:val="28"/>
          <w:szCs w:val="28"/>
        </w:rPr>
        <w:t>37</w:t>
      </w:r>
      <w:r w:rsidR="001469DD" w:rsidRPr="001469DD">
        <w:rPr>
          <w:rFonts w:ascii="Times New Roman" w:hAnsi="Times New Roman" w:cs="Times New Roman"/>
          <w:b/>
          <w:sz w:val="28"/>
          <w:szCs w:val="28"/>
          <w:vertAlign w:val="superscript"/>
        </w:rPr>
        <w:t>th</w:t>
      </w:r>
      <w:r w:rsidR="001469DD">
        <w:rPr>
          <w:rFonts w:ascii="Times New Roman" w:hAnsi="Times New Roman" w:cs="Times New Roman"/>
          <w:b/>
          <w:sz w:val="28"/>
          <w:szCs w:val="28"/>
        </w:rPr>
        <w:t xml:space="preserve"> Session of the UPR Working Group </w:t>
      </w:r>
    </w:p>
    <w:p w14:paraId="78F67A5A" w14:textId="651A0E9D" w:rsidR="00D75B50" w:rsidRPr="001469DD" w:rsidRDefault="001469DD" w:rsidP="001469DD">
      <w:pPr>
        <w:widowControl w:val="0"/>
        <w:autoSpaceDE w:val="0"/>
        <w:autoSpaceDN w:val="0"/>
        <w:adjustRightInd w:val="0"/>
        <w:spacing w:after="6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Review of Nepal</w:t>
      </w:r>
    </w:p>
    <w:p w14:paraId="22C0D7D1" w14:textId="2A1899E3" w:rsidR="00D75B50" w:rsidRPr="00D75B50" w:rsidRDefault="00D75B50" w:rsidP="001469DD">
      <w:pPr>
        <w:widowControl w:val="0"/>
        <w:autoSpaceDE w:val="0"/>
        <w:autoSpaceDN w:val="0"/>
        <w:adjustRightInd w:val="0"/>
        <w:spacing w:after="60" w:line="240" w:lineRule="auto"/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 w:rsidRPr="00D75B50">
        <w:rPr>
          <w:rFonts w:ascii="Times New Roman" w:hAnsi="Times New Roman" w:cs="Times New Roman"/>
          <w:i/>
          <w:sz w:val="28"/>
          <w:szCs w:val="28"/>
        </w:rPr>
        <w:t xml:space="preserve"> (Thursday,</w:t>
      </w:r>
      <w:r w:rsidRPr="00D75B50">
        <w:rPr>
          <w:rFonts w:ascii="Times New Roman" w:hAnsi="Times New Roman" w:cs="Times New Roman"/>
          <w:i/>
          <w:sz w:val="28"/>
          <w:szCs w:val="28"/>
          <w:lang w:val="vi-VN"/>
        </w:rPr>
        <w:t xml:space="preserve"> </w:t>
      </w:r>
      <w:r w:rsidR="000923BB">
        <w:rPr>
          <w:rFonts w:ascii="Times New Roman" w:hAnsi="Times New Roman" w:cs="Times New Roman"/>
          <w:i/>
          <w:sz w:val="28"/>
          <w:szCs w:val="28"/>
          <w:lang w:val="en-GB"/>
        </w:rPr>
        <w:t>21</w:t>
      </w:r>
      <w:r w:rsidRPr="00D75B50">
        <w:rPr>
          <w:rFonts w:ascii="Times New Roman" w:hAnsi="Times New Roman" w:cs="Times New Roman"/>
          <w:i/>
          <w:sz w:val="28"/>
          <w:szCs w:val="28"/>
          <w:lang w:val="vi-VN"/>
        </w:rPr>
        <w:t xml:space="preserve"> </w:t>
      </w:r>
      <w:r w:rsidR="000923BB">
        <w:rPr>
          <w:rFonts w:ascii="Times New Roman" w:hAnsi="Times New Roman" w:cs="Times New Roman"/>
          <w:i/>
          <w:sz w:val="28"/>
          <w:szCs w:val="28"/>
          <w:lang w:val="en-GB"/>
        </w:rPr>
        <w:t>January 2021</w:t>
      </w:r>
      <w:r w:rsidRPr="00D75B50">
        <w:rPr>
          <w:rFonts w:ascii="Times New Roman" w:hAnsi="Times New Roman" w:cs="Times New Roman"/>
          <w:i/>
          <w:sz w:val="28"/>
          <w:szCs w:val="28"/>
        </w:rPr>
        <w:t>)</w:t>
      </w:r>
    </w:p>
    <w:p w14:paraId="5B242FFC" w14:textId="77777777" w:rsidR="00D75B50" w:rsidRPr="00C04AA8" w:rsidRDefault="00D75B50" w:rsidP="00D75B50">
      <w:pPr>
        <w:autoSpaceDE w:val="0"/>
        <w:autoSpaceDN w:val="0"/>
        <w:adjustRightInd w:val="0"/>
        <w:spacing w:before="120" w:after="120" w:line="288" w:lineRule="auto"/>
        <w:ind w:firstLine="720"/>
        <w:jc w:val="both"/>
        <w:rPr>
          <w:i/>
          <w:sz w:val="28"/>
          <w:szCs w:val="28"/>
          <w:lang w:val="vi-VN"/>
        </w:rPr>
      </w:pPr>
    </w:p>
    <w:p w14:paraId="1651C631" w14:textId="77777777" w:rsidR="00D75B50" w:rsidRPr="00D75B50" w:rsidRDefault="00D75B50" w:rsidP="00D75B50">
      <w:pPr>
        <w:autoSpaceDE w:val="0"/>
        <w:autoSpaceDN w:val="0"/>
        <w:adjustRightInd w:val="0"/>
        <w:spacing w:before="120" w:after="120" w:line="288" w:lineRule="auto"/>
        <w:ind w:firstLine="720"/>
        <w:jc w:val="both"/>
        <w:rPr>
          <w:rFonts w:ascii="Times New Roman" w:hAnsi="Times New Roman" w:cs="Times New Roman"/>
          <w:i/>
          <w:sz w:val="28"/>
          <w:szCs w:val="28"/>
        </w:rPr>
      </w:pPr>
      <w:r w:rsidRPr="00D75B50">
        <w:rPr>
          <w:rFonts w:ascii="Times New Roman" w:hAnsi="Times New Roman" w:cs="Times New Roman"/>
          <w:i/>
          <w:sz w:val="28"/>
          <w:szCs w:val="28"/>
        </w:rPr>
        <w:t>Madam President,</w:t>
      </w:r>
    </w:p>
    <w:p w14:paraId="5A2D1200" w14:textId="104C5BC2" w:rsidR="00D75B50" w:rsidRPr="000C382C" w:rsidRDefault="001469DD" w:rsidP="001469DD">
      <w:pPr>
        <w:autoSpaceDE w:val="0"/>
        <w:autoSpaceDN w:val="0"/>
        <w:adjustRightInd w:val="0"/>
        <w:spacing w:before="120" w:after="120" w:line="288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Viet Nam is pleased to welcome and thank the delegation of Nepal for the comprehensive presentation of the national UPR report</w:t>
      </w:r>
      <w:r w:rsidR="00D75B50" w:rsidRPr="000C382C">
        <w:rPr>
          <w:rFonts w:ascii="Times New Roman" w:hAnsi="Times New Roman" w:cs="Times New Roman"/>
          <w:sz w:val="28"/>
          <w:szCs w:val="28"/>
        </w:rPr>
        <w:t>.</w:t>
      </w:r>
    </w:p>
    <w:p w14:paraId="710A1537" w14:textId="54D76A57" w:rsidR="00A22B92" w:rsidRPr="000923BB" w:rsidRDefault="000C382C" w:rsidP="00902543">
      <w:pPr>
        <w:autoSpaceDE w:val="0"/>
        <w:autoSpaceDN w:val="0"/>
        <w:adjustRightInd w:val="0"/>
        <w:spacing w:before="120" w:after="120" w:line="288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0C382C">
        <w:rPr>
          <w:rFonts w:ascii="Times New Roman" w:hAnsi="Times New Roman" w:cs="Times New Roman"/>
          <w:sz w:val="28"/>
          <w:szCs w:val="28"/>
        </w:rPr>
        <w:t xml:space="preserve">Viet Nam commends </w:t>
      </w:r>
      <w:r w:rsidR="00902543" w:rsidRPr="00902543">
        <w:rPr>
          <w:rFonts w:ascii="Times New Roman" w:hAnsi="Times New Roman" w:cs="Times New Roman"/>
          <w:sz w:val="28"/>
          <w:szCs w:val="28"/>
        </w:rPr>
        <w:t>the progress made by Nepal regarding</w:t>
      </w:r>
      <w:r w:rsidR="00F81476">
        <w:rPr>
          <w:rFonts w:ascii="Times New Roman" w:hAnsi="Times New Roman" w:cs="Times New Roman"/>
          <w:sz w:val="28"/>
          <w:szCs w:val="28"/>
        </w:rPr>
        <w:t xml:space="preserve"> </w:t>
      </w:r>
      <w:r w:rsidR="00902543" w:rsidRPr="00902543">
        <w:rPr>
          <w:rFonts w:ascii="Times New Roman" w:hAnsi="Times New Roman" w:cs="Times New Roman"/>
          <w:sz w:val="28"/>
          <w:szCs w:val="28"/>
        </w:rPr>
        <w:t>building</w:t>
      </w:r>
      <w:r w:rsidR="00902543">
        <w:rPr>
          <w:rFonts w:ascii="Times New Roman" w:hAnsi="Times New Roman" w:cs="Times New Roman"/>
          <w:sz w:val="28"/>
          <w:szCs w:val="28"/>
        </w:rPr>
        <w:t xml:space="preserve"> necessary </w:t>
      </w:r>
      <w:r w:rsidR="00902543" w:rsidRPr="00902543">
        <w:rPr>
          <w:rFonts w:ascii="Times New Roman" w:hAnsi="Times New Roman" w:cs="Times New Roman"/>
          <w:sz w:val="28"/>
          <w:szCs w:val="28"/>
        </w:rPr>
        <w:t>legal, policy and institutional foundation</w:t>
      </w:r>
      <w:r w:rsidR="00902543">
        <w:rPr>
          <w:rFonts w:ascii="Times New Roman" w:hAnsi="Times New Roman" w:cs="Times New Roman"/>
          <w:sz w:val="28"/>
          <w:szCs w:val="28"/>
        </w:rPr>
        <w:t>s for</w:t>
      </w:r>
      <w:r w:rsidR="00F81476">
        <w:rPr>
          <w:rFonts w:ascii="Times New Roman" w:hAnsi="Times New Roman" w:cs="Times New Roman"/>
          <w:sz w:val="28"/>
          <w:szCs w:val="28"/>
        </w:rPr>
        <w:t xml:space="preserve"> the </w:t>
      </w:r>
      <w:r w:rsidR="00902543" w:rsidRPr="00902543">
        <w:rPr>
          <w:rFonts w:ascii="Times New Roman" w:hAnsi="Times New Roman" w:cs="Times New Roman"/>
          <w:sz w:val="28"/>
          <w:szCs w:val="28"/>
        </w:rPr>
        <w:t xml:space="preserve">promotion and protection of human rights of its people. </w:t>
      </w:r>
    </w:p>
    <w:p w14:paraId="3B070253" w14:textId="77777777" w:rsidR="00F81476" w:rsidRDefault="001469DD" w:rsidP="00F81476">
      <w:pPr>
        <w:autoSpaceDE w:val="0"/>
        <w:autoSpaceDN w:val="0"/>
        <w:adjustRightInd w:val="0"/>
        <w:spacing w:before="120" w:after="120" w:line="288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In a spirit of constructive </w:t>
      </w:r>
      <w:r w:rsidR="00D75B50" w:rsidRPr="000C382C">
        <w:rPr>
          <w:rFonts w:ascii="Times New Roman" w:hAnsi="Times New Roman" w:cs="Times New Roman"/>
          <w:sz w:val="28"/>
          <w:szCs w:val="28"/>
        </w:rPr>
        <w:t>dialog</w:t>
      </w:r>
      <w:r>
        <w:rPr>
          <w:rFonts w:ascii="Times New Roman" w:hAnsi="Times New Roman" w:cs="Times New Roman"/>
          <w:sz w:val="28"/>
          <w:szCs w:val="28"/>
        </w:rPr>
        <w:t>ue, Viet Nam would like to make the following recommendations to</w:t>
      </w:r>
      <w:r w:rsidR="000C382C" w:rsidRPr="000C382C">
        <w:rPr>
          <w:rFonts w:ascii="Times New Roman" w:hAnsi="Times New Roman" w:cs="Times New Roman"/>
          <w:sz w:val="28"/>
          <w:szCs w:val="28"/>
        </w:rPr>
        <w:t xml:space="preserve"> Nepal</w:t>
      </w:r>
      <w:r w:rsidR="00D75B50" w:rsidRPr="000C382C">
        <w:rPr>
          <w:rFonts w:ascii="Times New Roman" w:hAnsi="Times New Roman" w:cs="Times New Roman"/>
          <w:sz w:val="28"/>
          <w:szCs w:val="28"/>
        </w:rPr>
        <w:t>:</w:t>
      </w:r>
    </w:p>
    <w:p w14:paraId="07CFEDF9" w14:textId="7A7F8AE5" w:rsidR="000C382C" w:rsidRPr="000C382C" w:rsidRDefault="00F81476" w:rsidP="00F81476">
      <w:pPr>
        <w:autoSpaceDE w:val="0"/>
        <w:autoSpaceDN w:val="0"/>
        <w:adjustRightInd w:val="0"/>
        <w:spacing w:before="120" w:after="120" w:line="288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1. </w:t>
      </w:r>
      <w:r w:rsidR="00D75B50" w:rsidRPr="000C382C">
        <w:rPr>
          <w:rFonts w:ascii="Times New Roman" w:hAnsi="Times New Roman" w:cs="Times New Roman"/>
          <w:sz w:val="28"/>
          <w:szCs w:val="28"/>
        </w:rPr>
        <w:t>Continue to strengthen its efforts in implementing</w:t>
      </w:r>
      <w:r>
        <w:rPr>
          <w:rFonts w:ascii="Times New Roman" w:hAnsi="Times New Roman" w:cs="Times New Roman"/>
          <w:sz w:val="28"/>
          <w:szCs w:val="28"/>
        </w:rPr>
        <w:t xml:space="preserve"> the </w:t>
      </w:r>
      <w:r>
        <w:rPr>
          <w:rFonts w:ascii="Times New Roman" w:hAnsi="Times New Roman" w:cs="Times New Roman"/>
          <w:sz w:val="28"/>
          <w:szCs w:val="28"/>
        </w:rPr>
        <w:t>Sustainable Development Goals</w:t>
      </w:r>
      <w:r w:rsidR="00D75B50" w:rsidRPr="000C382C">
        <w:rPr>
          <w:rFonts w:ascii="Times New Roman" w:hAnsi="Times New Roman" w:cs="Times New Roman"/>
          <w:sz w:val="28"/>
          <w:szCs w:val="28"/>
        </w:rPr>
        <w:t xml:space="preserve"> for the better enjoymen</w:t>
      </w:r>
      <w:r w:rsidR="009A45DE" w:rsidRPr="000C382C">
        <w:rPr>
          <w:rFonts w:ascii="Times New Roman" w:hAnsi="Times New Roman" w:cs="Times New Roman"/>
          <w:sz w:val="28"/>
          <w:szCs w:val="28"/>
        </w:rPr>
        <w:t>t of human rights of its people;</w:t>
      </w:r>
    </w:p>
    <w:p w14:paraId="21E70851" w14:textId="31B8E3AA" w:rsidR="009A45DE" w:rsidRPr="000C382C" w:rsidRDefault="000C382C" w:rsidP="000C382C">
      <w:pPr>
        <w:autoSpaceDE w:val="0"/>
        <w:autoSpaceDN w:val="0"/>
        <w:adjustRightInd w:val="0"/>
        <w:spacing w:before="120" w:after="120" w:line="288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0C382C">
        <w:rPr>
          <w:rFonts w:ascii="Times New Roman" w:hAnsi="Times New Roman" w:cs="Times New Roman"/>
          <w:sz w:val="28"/>
          <w:szCs w:val="28"/>
        </w:rPr>
        <w:tab/>
        <w:t xml:space="preserve">2. </w:t>
      </w:r>
      <w:r w:rsidR="009A45DE" w:rsidRPr="000C382C">
        <w:rPr>
          <w:rFonts w:ascii="Times New Roman" w:hAnsi="Times New Roman" w:cs="Times New Roman"/>
          <w:sz w:val="28"/>
          <w:szCs w:val="28"/>
        </w:rPr>
        <w:t xml:space="preserve">Continue its efforts to </w:t>
      </w:r>
      <w:r w:rsidR="00D835F2">
        <w:rPr>
          <w:rFonts w:ascii="Times New Roman" w:hAnsi="Times New Roman" w:cs="Times New Roman"/>
          <w:sz w:val="28"/>
          <w:szCs w:val="28"/>
        </w:rPr>
        <w:t>eliminate forms of discrimination against women and girls,</w:t>
      </w:r>
      <w:r w:rsidR="009A45DE" w:rsidRPr="000C382C">
        <w:rPr>
          <w:rFonts w:ascii="Times New Roman" w:hAnsi="Times New Roman" w:cs="Times New Roman"/>
          <w:sz w:val="28"/>
          <w:szCs w:val="28"/>
        </w:rPr>
        <w:t xml:space="preserve"> and further promote </w:t>
      </w:r>
      <w:r w:rsidR="009A45DE" w:rsidRPr="000C382C">
        <w:rPr>
          <w:rFonts w:ascii="Times New Roman" w:eastAsia="Calibri" w:hAnsi="Times New Roman" w:cs="Times New Roman"/>
          <w:sz w:val="28"/>
          <w:szCs w:val="28"/>
        </w:rPr>
        <w:t xml:space="preserve">the rights of women, children and persons from other vulnerable groups. </w:t>
      </w:r>
    </w:p>
    <w:p w14:paraId="29231EDD" w14:textId="31D6ACB1" w:rsidR="00D75B50" w:rsidRPr="000C382C" w:rsidRDefault="000C382C" w:rsidP="00D75B50">
      <w:pPr>
        <w:autoSpaceDE w:val="0"/>
        <w:autoSpaceDN w:val="0"/>
        <w:adjustRightInd w:val="0"/>
        <w:spacing w:before="120" w:after="120" w:line="288" w:lineRule="auto"/>
        <w:ind w:left="720"/>
        <w:jc w:val="both"/>
        <w:rPr>
          <w:rFonts w:ascii="Times New Roman" w:hAnsi="Times New Roman" w:cs="Times New Roman"/>
          <w:sz w:val="28"/>
          <w:szCs w:val="28"/>
        </w:rPr>
      </w:pPr>
      <w:r w:rsidRPr="000C382C">
        <w:rPr>
          <w:rFonts w:ascii="Times New Roman" w:hAnsi="Times New Roman" w:cs="Times New Roman"/>
          <w:sz w:val="28"/>
          <w:szCs w:val="28"/>
        </w:rPr>
        <w:t>Viet Nam wishes Nepal</w:t>
      </w:r>
      <w:r w:rsidR="00D75B50" w:rsidRPr="000C382C">
        <w:rPr>
          <w:rFonts w:ascii="Times New Roman" w:hAnsi="Times New Roman" w:cs="Times New Roman"/>
          <w:sz w:val="28"/>
          <w:szCs w:val="28"/>
        </w:rPr>
        <w:t xml:space="preserve"> a successful review. </w:t>
      </w:r>
      <w:bookmarkStart w:id="0" w:name="_GoBack"/>
      <w:bookmarkEnd w:id="0"/>
    </w:p>
    <w:p w14:paraId="4363C326" w14:textId="2472D24C" w:rsidR="00D75B50" w:rsidRPr="00D75B50" w:rsidRDefault="00D75B50" w:rsidP="00D75B50">
      <w:pPr>
        <w:autoSpaceDE w:val="0"/>
        <w:autoSpaceDN w:val="0"/>
        <w:adjustRightInd w:val="0"/>
        <w:spacing w:before="120" w:after="120" w:line="288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0C382C">
        <w:rPr>
          <w:rFonts w:ascii="Times New Roman" w:hAnsi="Times New Roman" w:cs="Times New Roman"/>
          <w:i/>
          <w:sz w:val="28"/>
          <w:szCs w:val="28"/>
        </w:rPr>
        <w:t>Thank you, Madam President</w:t>
      </w:r>
      <w:proofErr w:type="gramStart"/>
      <w:r w:rsidRPr="000C382C">
        <w:rPr>
          <w:rFonts w:ascii="Times New Roman" w:hAnsi="Times New Roman" w:cs="Times New Roman"/>
          <w:sz w:val="28"/>
          <w:szCs w:val="28"/>
        </w:rPr>
        <w:t>./</w:t>
      </w:r>
      <w:proofErr w:type="gramEnd"/>
      <w:r w:rsidRPr="000C382C">
        <w:rPr>
          <w:rFonts w:ascii="Times New Roman" w:hAnsi="Times New Roman" w:cs="Times New Roman"/>
          <w:sz w:val="28"/>
          <w:szCs w:val="28"/>
        </w:rPr>
        <w:t>.</w:t>
      </w:r>
    </w:p>
    <w:p w14:paraId="013C1F0E" w14:textId="77777777" w:rsidR="00A81EC5" w:rsidRDefault="00A81EC5" w:rsidP="004C67DF">
      <w:pPr>
        <w:spacing w:after="120" w:line="259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7A8012EE" w14:textId="77777777" w:rsidR="00A81EC5" w:rsidRPr="00462738" w:rsidRDefault="00A81EC5" w:rsidP="00462738">
      <w:pPr>
        <w:spacing w:after="120" w:line="259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</w:p>
    <w:p w14:paraId="6ACC8266" w14:textId="77777777" w:rsidR="00F334B2" w:rsidRDefault="00F334B2" w:rsidP="00F334B2">
      <w:pPr>
        <w:shd w:val="clear" w:color="auto" w:fill="FFFFFF"/>
        <w:spacing w:line="322" w:lineRule="atLeast"/>
        <w:ind w:firstLine="720"/>
        <w:jc w:val="both"/>
        <w:rPr>
          <w:rFonts w:ascii="Times New Roman" w:eastAsia="Times New Roman" w:hAnsi="Times New Roman" w:cs="Times New Roman"/>
          <w:sz w:val="32"/>
          <w:szCs w:val="32"/>
        </w:rPr>
      </w:pPr>
    </w:p>
    <w:p w14:paraId="55585788" w14:textId="77777777" w:rsidR="003D31B3" w:rsidRDefault="003D31B3" w:rsidP="00EF5CD3">
      <w:pPr>
        <w:shd w:val="clear" w:color="auto" w:fill="FFFFFF"/>
        <w:spacing w:line="322" w:lineRule="atLeast"/>
        <w:ind w:firstLine="720"/>
        <w:jc w:val="both"/>
        <w:rPr>
          <w:rFonts w:ascii="Times New Roman" w:hAnsi="Times New Roman" w:cs="Times New Roman"/>
          <w:iCs/>
          <w:sz w:val="28"/>
          <w:szCs w:val="28"/>
          <w:lang w:val="en-GB"/>
        </w:rPr>
      </w:pPr>
    </w:p>
    <w:sectPr w:rsidR="003D31B3" w:rsidSect="00F524FE">
      <w:headerReference w:type="first" r:id="rId11"/>
      <w:pgSz w:w="11906" w:h="16838" w:code="9"/>
      <w:pgMar w:top="993" w:right="1106" w:bottom="360" w:left="1350" w:header="360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0EBFCE8" w14:textId="77777777" w:rsidR="00F17BD5" w:rsidRDefault="00F17BD5" w:rsidP="00496848">
      <w:pPr>
        <w:spacing w:after="0" w:line="240" w:lineRule="auto"/>
      </w:pPr>
      <w:r>
        <w:separator/>
      </w:r>
    </w:p>
  </w:endnote>
  <w:endnote w:type="continuationSeparator" w:id="0">
    <w:p w14:paraId="7F8C0272" w14:textId="77777777" w:rsidR="00F17BD5" w:rsidRDefault="00F17BD5" w:rsidP="004968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IDFont+F7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77B08DF" w14:textId="77777777" w:rsidR="00F17BD5" w:rsidRDefault="00F17BD5" w:rsidP="00496848">
      <w:pPr>
        <w:spacing w:after="0" w:line="240" w:lineRule="auto"/>
      </w:pPr>
      <w:r>
        <w:separator/>
      </w:r>
    </w:p>
  </w:footnote>
  <w:footnote w:type="continuationSeparator" w:id="0">
    <w:p w14:paraId="7B49B73E" w14:textId="77777777" w:rsidR="00F17BD5" w:rsidRDefault="00F17BD5" w:rsidP="004968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501BC60" w14:textId="610272F2" w:rsidR="009666D4" w:rsidRPr="00421830" w:rsidRDefault="00BB2227" w:rsidP="009666D4">
    <w:pPr>
      <w:jc w:val="right"/>
      <w:rPr>
        <w:rFonts w:ascii="Times New Roman" w:hAnsi="Times New Roman" w:cs="Times New Roman"/>
        <w:i/>
        <w:sz w:val="26"/>
        <w:szCs w:val="26"/>
        <w:u w:val="single"/>
      </w:rPr>
    </w:pPr>
    <w:r w:rsidRPr="00421830">
      <w:rPr>
        <w:rFonts w:ascii="Times New Roman" w:hAnsi="Times New Roman" w:cs="Times New Roman"/>
        <w:i/>
        <w:sz w:val="26"/>
        <w:szCs w:val="26"/>
        <w:u w:val="single"/>
      </w:rPr>
      <w:t>Please</w:t>
    </w:r>
    <w:r w:rsidR="00D72A24" w:rsidRPr="00421830">
      <w:rPr>
        <w:rFonts w:ascii="Times New Roman" w:hAnsi="Times New Roman" w:cs="Times New Roman"/>
        <w:i/>
        <w:sz w:val="26"/>
        <w:szCs w:val="26"/>
        <w:u w:val="single"/>
      </w:rPr>
      <w:t xml:space="preserve"> check</w:t>
    </w:r>
    <w:r w:rsidR="009666D4" w:rsidRPr="00421830">
      <w:rPr>
        <w:rFonts w:ascii="Times New Roman" w:hAnsi="Times New Roman" w:cs="Times New Roman"/>
        <w:i/>
        <w:sz w:val="26"/>
        <w:szCs w:val="26"/>
        <w:u w:val="single"/>
      </w:rPr>
      <w:t xml:space="preserve"> against delivery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YwsLA0NjS1NDI3MzJV0lEKTi0uzszPAykwrgUAboW8aiwAAAA="/>
  </w:docVars>
  <w:rsids>
    <w:rsidRoot w:val="006A0E23"/>
    <w:rsid w:val="00011751"/>
    <w:rsid w:val="00020E36"/>
    <w:rsid w:val="00023189"/>
    <w:rsid w:val="0004317F"/>
    <w:rsid w:val="00044118"/>
    <w:rsid w:val="00045177"/>
    <w:rsid w:val="000462D0"/>
    <w:rsid w:val="000501C6"/>
    <w:rsid w:val="00066B5F"/>
    <w:rsid w:val="00070A2E"/>
    <w:rsid w:val="00090C4C"/>
    <w:rsid w:val="000923BB"/>
    <w:rsid w:val="00093E49"/>
    <w:rsid w:val="000A31F0"/>
    <w:rsid w:val="000C07E1"/>
    <w:rsid w:val="000C382C"/>
    <w:rsid w:val="000D4013"/>
    <w:rsid w:val="000D595E"/>
    <w:rsid w:val="000F0464"/>
    <w:rsid w:val="001064B8"/>
    <w:rsid w:val="00116504"/>
    <w:rsid w:val="00120F46"/>
    <w:rsid w:val="001379DF"/>
    <w:rsid w:val="001469DD"/>
    <w:rsid w:val="00152C73"/>
    <w:rsid w:val="00177C87"/>
    <w:rsid w:val="00183FE0"/>
    <w:rsid w:val="00187868"/>
    <w:rsid w:val="0019749B"/>
    <w:rsid w:val="00197EF0"/>
    <w:rsid w:val="001A5506"/>
    <w:rsid w:val="001B3553"/>
    <w:rsid w:val="001C0FE9"/>
    <w:rsid w:val="001C1EB5"/>
    <w:rsid w:val="001D2330"/>
    <w:rsid w:val="001D7174"/>
    <w:rsid w:val="001F188D"/>
    <w:rsid w:val="001F375E"/>
    <w:rsid w:val="001F6C15"/>
    <w:rsid w:val="002116CA"/>
    <w:rsid w:val="0021245F"/>
    <w:rsid w:val="002235C3"/>
    <w:rsid w:val="00223703"/>
    <w:rsid w:val="00243AE2"/>
    <w:rsid w:val="0025063E"/>
    <w:rsid w:val="002511C6"/>
    <w:rsid w:val="0025542C"/>
    <w:rsid w:val="002627C6"/>
    <w:rsid w:val="0026336C"/>
    <w:rsid w:val="002659FC"/>
    <w:rsid w:val="00266786"/>
    <w:rsid w:val="0027017F"/>
    <w:rsid w:val="00271649"/>
    <w:rsid w:val="002735F7"/>
    <w:rsid w:val="00292185"/>
    <w:rsid w:val="002B3E6D"/>
    <w:rsid w:val="002D5EB5"/>
    <w:rsid w:val="002D65D7"/>
    <w:rsid w:val="002E2033"/>
    <w:rsid w:val="002E50D8"/>
    <w:rsid w:val="002F1F95"/>
    <w:rsid w:val="002F51F8"/>
    <w:rsid w:val="002F7236"/>
    <w:rsid w:val="00300211"/>
    <w:rsid w:val="003020B8"/>
    <w:rsid w:val="0032760A"/>
    <w:rsid w:val="00332B2A"/>
    <w:rsid w:val="00335014"/>
    <w:rsid w:val="003360B4"/>
    <w:rsid w:val="003464C2"/>
    <w:rsid w:val="003520F3"/>
    <w:rsid w:val="00355E93"/>
    <w:rsid w:val="00356344"/>
    <w:rsid w:val="00356828"/>
    <w:rsid w:val="0037154F"/>
    <w:rsid w:val="003918E0"/>
    <w:rsid w:val="003928CA"/>
    <w:rsid w:val="003A150D"/>
    <w:rsid w:val="003A717B"/>
    <w:rsid w:val="003B02CC"/>
    <w:rsid w:val="003B1610"/>
    <w:rsid w:val="003B2B23"/>
    <w:rsid w:val="003C12F3"/>
    <w:rsid w:val="003C76FE"/>
    <w:rsid w:val="003D1B07"/>
    <w:rsid w:val="003D31B3"/>
    <w:rsid w:val="003D31DE"/>
    <w:rsid w:val="003E5D04"/>
    <w:rsid w:val="003E5E41"/>
    <w:rsid w:val="003F6390"/>
    <w:rsid w:val="003F64C0"/>
    <w:rsid w:val="00405AC3"/>
    <w:rsid w:val="00421830"/>
    <w:rsid w:val="00421EDB"/>
    <w:rsid w:val="00431EDC"/>
    <w:rsid w:val="00437209"/>
    <w:rsid w:val="00441E8E"/>
    <w:rsid w:val="0045452B"/>
    <w:rsid w:val="004569B9"/>
    <w:rsid w:val="00462738"/>
    <w:rsid w:val="0046580A"/>
    <w:rsid w:val="004726E3"/>
    <w:rsid w:val="004746A5"/>
    <w:rsid w:val="00481B56"/>
    <w:rsid w:val="00485987"/>
    <w:rsid w:val="00490541"/>
    <w:rsid w:val="00491239"/>
    <w:rsid w:val="00491CAA"/>
    <w:rsid w:val="00495201"/>
    <w:rsid w:val="004963FD"/>
    <w:rsid w:val="00496848"/>
    <w:rsid w:val="0049784D"/>
    <w:rsid w:val="00497AE6"/>
    <w:rsid w:val="004A5EC8"/>
    <w:rsid w:val="004C67DF"/>
    <w:rsid w:val="004D13A6"/>
    <w:rsid w:val="004D2CEB"/>
    <w:rsid w:val="004E310E"/>
    <w:rsid w:val="004E5138"/>
    <w:rsid w:val="004F739C"/>
    <w:rsid w:val="005025F3"/>
    <w:rsid w:val="00516511"/>
    <w:rsid w:val="005169FD"/>
    <w:rsid w:val="00524EC4"/>
    <w:rsid w:val="005352EC"/>
    <w:rsid w:val="00542319"/>
    <w:rsid w:val="00545604"/>
    <w:rsid w:val="00555BE3"/>
    <w:rsid w:val="0056328D"/>
    <w:rsid w:val="005639F2"/>
    <w:rsid w:val="005655D9"/>
    <w:rsid w:val="0057310C"/>
    <w:rsid w:val="00577136"/>
    <w:rsid w:val="00581481"/>
    <w:rsid w:val="00584B1E"/>
    <w:rsid w:val="005859C4"/>
    <w:rsid w:val="00587386"/>
    <w:rsid w:val="005B2FDF"/>
    <w:rsid w:val="005C604E"/>
    <w:rsid w:val="005D0525"/>
    <w:rsid w:val="005F0D9D"/>
    <w:rsid w:val="005F7EA1"/>
    <w:rsid w:val="0061172E"/>
    <w:rsid w:val="00616D7B"/>
    <w:rsid w:val="0062383C"/>
    <w:rsid w:val="006261E4"/>
    <w:rsid w:val="006276A3"/>
    <w:rsid w:val="006329A8"/>
    <w:rsid w:val="00634318"/>
    <w:rsid w:val="006351E1"/>
    <w:rsid w:val="00637231"/>
    <w:rsid w:val="00642EB3"/>
    <w:rsid w:val="006438C6"/>
    <w:rsid w:val="006455F7"/>
    <w:rsid w:val="00663041"/>
    <w:rsid w:val="00670160"/>
    <w:rsid w:val="00681CAB"/>
    <w:rsid w:val="00683F85"/>
    <w:rsid w:val="0068564D"/>
    <w:rsid w:val="00687C8F"/>
    <w:rsid w:val="00693ED5"/>
    <w:rsid w:val="006A0E23"/>
    <w:rsid w:val="006C0C46"/>
    <w:rsid w:val="006C3B41"/>
    <w:rsid w:val="006D01B4"/>
    <w:rsid w:val="006D6A44"/>
    <w:rsid w:val="006F73AC"/>
    <w:rsid w:val="0070261A"/>
    <w:rsid w:val="00715338"/>
    <w:rsid w:val="0073224A"/>
    <w:rsid w:val="00747B1E"/>
    <w:rsid w:val="00750251"/>
    <w:rsid w:val="00750963"/>
    <w:rsid w:val="00752F0F"/>
    <w:rsid w:val="00756CA6"/>
    <w:rsid w:val="00762200"/>
    <w:rsid w:val="00770C45"/>
    <w:rsid w:val="007759C0"/>
    <w:rsid w:val="00775CB2"/>
    <w:rsid w:val="007A1CE5"/>
    <w:rsid w:val="007A4052"/>
    <w:rsid w:val="007C4A1D"/>
    <w:rsid w:val="007D0E58"/>
    <w:rsid w:val="007D5874"/>
    <w:rsid w:val="007E6F0D"/>
    <w:rsid w:val="007F0E7A"/>
    <w:rsid w:val="007F7237"/>
    <w:rsid w:val="00807B75"/>
    <w:rsid w:val="00824333"/>
    <w:rsid w:val="00824DB1"/>
    <w:rsid w:val="0083398C"/>
    <w:rsid w:val="00841BA1"/>
    <w:rsid w:val="00843F56"/>
    <w:rsid w:val="00852A97"/>
    <w:rsid w:val="00853CEB"/>
    <w:rsid w:val="0086310C"/>
    <w:rsid w:val="00870D06"/>
    <w:rsid w:val="00881FF1"/>
    <w:rsid w:val="00883653"/>
    <w:rsid w:val="008836F3"/>
    <w:rsid w:val="008A53B7"/>
    <w:rsid w:val="008B73F9"/>
    <w:rsid w:val="008D4972"/>
    <w:rsid w:val="008D65EF"/>
    <w:rsid w:val="008E180B"/>
    <w:rsid w:val="008E243D"/>
    <w:rsid w:val="008E3256"/>
    <w:rsid w:val="008E48CB"/>
    <w:rsid w:val="008E4BD4"/>
    <w:rsid w:val="008E605B"/>
    <w:rsid w:val="008F3832"/>
    <w:rsid w:val="00902543"/>
    <w:rsid w:val="00903187"/>
    <w:rsid w:val="0091144E"/>
    <w:rsid w:val="00914D51"/>
    <w:rsid w:val="0093424F"/>
    <w:rsid w:val="00944F9E"/>
    <w:rsid w:val="00945BFE"/>
    <w:rsid w:val="009505BE"/>
    <w:rsid w:val="00950B45"/>
    <w:rsid w:val="00957983"/>
    <w:rsid w:val="00963985"/>
    <w:rsid w:val="0096533A"/>
    <w:rsid w:val="009666D4"/>
    <w:rsid w:val="0097547D"/>
    <w:rsid w:val="00980351"/>
    <w:rsid w:val="0099678D"/>
    <w:rsid w:val="009A45DE"/>
    <w:rsid w:val="009B325B"/>
    <w:rsid w:val="009C766B"/>
    <w:rsid w:val="009D3B00"/>
    <w:rsid w:val="009D6D11"/>
    <w:rsid w:val="009E789B"/>
    <w:rsid w:val="009F186C"/>
    <w:rsid w:val="009F4541"/>
    <w:rsid w:val="00A00C9C"/>
    <w:rsid w:val="00A03724"/>
    <w:rsid w:val="00A03BC0"/>
    <w:rsid w:val="00A22B92"/>
    <w:rsid w:val="00A3141B"/>
    <w:rsid w:val="00A35D41"/>
    <w:rsid w:val="00A429A0"/>
    <w:rsid w:val="00A4381D"/>
    <w:rsid w:val="00A466FA"/>
    <w:rsid w:val="00A70406"/>
    <w:rsid w:val="00A81EC5"/>
    <w:rsid w:val="00AA4D96"/>
    <w:rsid w:val="00AA6298"/>
    <w:rsid w:val="00AE14C3"/>
    <w:rsid w:val="00AF1A9F"/>
    <w:rsid w:val="00AF1C20"/>
    <w:rsid w:val="00AF2B6D"/>
    <w:rsid w:val="00AF5B96"/>
    <w:rsid w:val="00B120DF"/>
    <w:rsid w:val="00B16177"/>
    <w:rsid w:val="00B334DB"/>
    <w:rsid w:val="00B36F40"/>
    <w:rsid w:val="00B41234"/>
    <w:rsid w:val="00B415D8"/>
    <w:rsid w:val="00B50F09"/>
    <w:rsid w:val="00B5355F"/>
    <w:rsid w:val="00B62D7B"/>
    <w:rsid w:val="00B94893"/>
    <w:rsid w:val="00B96082"/>
    <w:rsid w:val="00BB2227"/>
    <w:rsid w:val="00BB4739"/>
    <w:rsid w:val="00BB5554"/>
    <w:rsid w:val="00BB643D"/>
    <w:rsid w:val="00BB721B"/>
    <w:rsid w:val="00BE516A"/>
    <w:rsid w:val="00BF0458"/>
    <w:rsid w:val="00BF0D78"/>
    <w:rsid w:val="00BF3559"/>
    <w:rsid w:val="00C20815"/>
    <w:rsid w:val="00C36B11"/>
    <w:rsid w:val="00C57512"/>
    <w:rsid w:val="00C81715"/>
    <w:rsid w:val="00C82B0E"/>
    <w:rsid w:val="00C92B09"/>
    <w:rsid w:val="00CB332E"/>
    <w:rsid w:val="00CC0AE8"/>
    <w:rsid w:val="00CC5CCB"/>
    <w:rsid w:val="00CE14D7"/>
    <w:rsid w:val="00CF1390"/>
    <w:rsid w:val="00D023AD"/>
    <w:rsid w:val="00D10BCE"/>
    <w:rsid w:val="00D165CD"/>
    <w:rsid w:val="00D1712F"/>
    <w:rsid w:val="00D228F4"/>
    <w:rsid w:val="00D509F1"/>
    <w:rsid w:val="00D5234B"/>
    <w:rsid w:val="00D55D78"/>
    <w:rsid w:val="00D610E3"/>
    <w:rsid w:val="00D72A24"/>
    <w:rsid w:val="00D74CDA"/>
    <w:rsid w:val="00D75B50"/>
    <w:rsid w:val="00D81543"/>
    <w:rsid w:val="00D835F2"/>
    <w:rsid w:val="00D90F32"/>
    <w:rsid w:val="00D923F7"/>
    <w:rsid w:val="00DD24B9"/>
    <w:rsid w:val="00DD3446"/>
    <w:rsid w:val="00DE146A"/>
    <w:rsid w:val="00DE4E8A"/>
    <w:rsid w:val="00DF1FF9"/>
    <w:rsid w:val="00DF3578"/>
    <w:rsid w:val="00DF43AB"/>
    <w:rsid w:val="00DF7471"/>
    <w:rsid w:val="00E02C5B"/>
    <w:rsid w:val="00E062DC"/>
    <w:rsid w:val="00E146A9"/>
    <w:rsid w:val="00E35301"/>
    <w:rsid w:val="00E438F6"/>
    <w:rsid w:val="00E44ADE"/>
    <w:rsid w:val="00E601C3"/>
    <w:rsid w:val="00E61F52"/>
    <w:rsid w:val="00E623A6"/>
    <w:rsid w:val="00E71C41"/>
    <w:rsid w:val="00E80585"/>
    <w:rsid w:val="00E86C20"/>
    <w:rsid w:val="00E90F9F"/>
    <w:rsid w:val="00EA45AE"/>
    <w:rsid w:val="00EA482B"/>
    <w:rsid w:val="00EA65A9"/>
    <w:rsid w:val="00EB417F"/>
    <w:rsid w:val="00ED226B"/>
    <w:rsid w:val="00ED3BF1"/>
    <w:rsid w:val="00ED60A6"/>
    <w:rsid w:val="00EF5CD3"/>
    <w:rsid w:val="00F10DF2"/>
    <w:rsid w:val="00F17BD5"/>
    <w:rsid w:val="00F2654B"/>
    <w:rsid w:val="00F320FF"/>
    <w:rsid w:val="00F334B2"/>
    <w:rsid w:val="00F4522F"/>
    <w:rsid w:val="00F524FE"/>
    <w:rsid w:val="00F52864"/>
    <w:rsid w:val="00F767A9"/>
    <w:rsid w:val="00F81476"/>
    <w:rsid w:val="00F91217"/>
    <w:rsid w:val="00FA70DE"/>
    <w:rsid w:val="00FB0E2F"/>
    <w:rsid w:val="00FB55D0"/>
    <w:rsid w:val="00FC17CD"/>
    <w:rsid w:val="00FD6766"/>
    <w:rsid w:val="00FF3522"/>
    <w:rsid w:val="00FF533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B6354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SimSun" w:hAnsi="Calibri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F5336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A71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qowt-font5-calibri">
    <w:name w:val="qowt-font5-calibri"/>
    <w:basedOn w:val="DefaultParagraphFont"/>
    <w:rsid w:val="003A717B"/>
  </w:style>
  <w:style w:type="paragraph" w:styleId="BalloonText">
    <w:name w:val="Balloon Text"/>
    <w:basedOn w:val="Normal"/>
    <w:link w:val="BalloonTextChar"/>
    <w:uiPriority w:val="99"/>
    <w:semiHidden/>
    <w:unhideWhenUsed/>
    <w:rsid w:val="009E789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E789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9684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496848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49684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496848"/>
    <w:rPr>
      <w:sz w:val="22"/>
      <w:szCs w:val="22"/>
    </w:rPr>
  </w:style>
  <w:style w:type="character" w:customStyle="1" w:styleId="fontstyle01">
    <w:name w:val="fontstyle01"/>
    <w:rsid w:val="00AE14C3"/>
    <w:rPr>
      <w:rFonts w:ascii="CIDFont+F7" w:hAnsi="CIDFont+F7" w:hint="default"/>
      <w:b w:val="0"/>
      <w:bCs w:val="0"/>
      <w:i w:val="0"/>
      <w:iCs w:val="0"/>
      <w:color w:val="000000"/>
      <w:sz w:val="28"/>
      <w:szCs w:val="28"/>
    </w:rPr>
  </w:style>
  <w:style w:type="paragraph" w:styleId="Revision">
    <w:name w:val="Revision"/>
    <w:hidden/>
    <w:uiPriority w:val="99"/>
    <w:semiHidden/>
    <w:rsid w:val="00DF43AB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9A45DE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SimSun" w:hAnsi="Calibri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F5336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A71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qowt-font5-calibri">
    <w:name w:val="qowt-font5-calibri"/>
    <w:basedOn w:val="DefaultParagraphFont"/>
    <w:rsid w:val="003A717B"/>
  </w:style>
  <w:style w:type="paragraph" w:styleId="BalloonText">
    <w:name w:val="Balloon Text"/>
    <w:basedOn w:val="Normal"/>
    <w:link w:val="BalloonTextChar"/>
    <w:uiPriority w:val="99"/>
    <w:semiHidden/>
    <w:unhideWhenUsed/>
    <w:rsid w:val="009E789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E789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9684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496848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49684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496848"/>
    <w:rPr>
      <w:sz w:val="22"/>
      <w:szCs w:val="22"/>
    </w:rPr>
  </w:style>
  <w:style w:type="character" w:customStyle="1" w:styleId="fontstyle01">
    <w:name w:val="fontstyle01"/>
    <w:rsid w:val="00AE14C3"/>
    <w:rPr>
      <w:rFonts w:ascii="CIDFont+F7" w:hAnsi="CIDFont+F7" w:hint="default"/>
      <w:b w:val="0"/>
      <w:bCs w:val="0"/>
      <w:i w:val="0"/>
      <w:iCs w:val="0"/>
      <w:color w:val="000000"/>
      <w:sz w:val="28"/>
      <w:szCs w:val="28"/>
    </w:rPr>
  </w:style>
  <w:style w:type="paragraph" w:styleId="Revision">
    <w:name w:val="Revision"/>
    <w:hidden/>
    <w:uiPriority w:val="99"/>
    <w:semiHidden/>
    <w:rsid w:val="00DF43AB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9A45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8793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64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59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5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23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0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51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3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1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46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microsoft.com/office/2007/relationships/stylesWithEffects" Target="stylesWithEffects.xml"/><Relationship Id="rId10" Type="http://schemas.openxmlformats.org/officeDocument/2006/relationships/image" Target="media/image1.png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AA0F18D-B176-46DE-931C-1E2E80BA30B1}"/>
</file>

<file path=customXml/itemProps2.xml><?xml version="1.0" encoding="utf-8"?>
<ds:datastoreItem xmlns:ds="http://schemas.openxmlformats.org/officeDocument/2006/customXml" ds:itemID="{F89F6737-8BC7-4C3E-A92C-8CA21882A601}"/>
</file>

<file path=customXml/itemProps3.xml><?xml version="1.0" encoding="utf-8"?>
<ds:datastoreItem xmlns:ds="http://schemas.openxmlformats.org/officeDocument/2006/customXml" ds:itemID="{D71791B3-7445-4CA4-B58F-DC27125D0B0B}"/>
</file>

<file path=customXml/itemProps4.xml><?xml version="1.0" encoding="utf-8"?>
<ds:datastoreItem xmlns:ds="http://schemas.openxmlformats.org/officeDocument/2006/customXml" ds:itemID="{933C9026-7F86-4516-93A8-C9FFC8EB3AC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41</Words>
  <Characters>810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DCM</Company>
  <LinksUpToDate>false</LinksUpToDate>
  <CharactersWithSpaces>9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nh Voi</dc:creator>
  <cp:lastModifiedBy>dellpc</cp:lastModifiedBy>
  <cp:revision>4</cp:revision>
  <cp:lastPrinted>2020-07-15T16:55:00Z</cp:lastPrinted>
  <dcterms:created xsi:type="dcterms:W3CDTF">2021-01-20T06:31:00Z</dcterms:created>
  <dcterms:modified xsi:type="dcterms:W3CDTF">2021-01-20T0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